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loser Antrag auf Bürgergeld - Einfache Vorlage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Formloser Antrag auf Bürgergeld nach SGB II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hiermit beantrage ich zum</w:t>
      </w:r>
      <w:r>
        <w:t xml:space="preserve"> </w:t>
      </w:r>
      <w:r>
        <w:t xml:space="preserve"> </w:t>
      </w:r>
      <w:r>
        <w:t xml:space="preserve">Bürgergeld nach dem SGB II für mich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[ggf. weitere Personen in der Bedarfsgemeinschaft mit Namen und Geburtsdaten]</w:t>
      </w:r>
    </w:p>
    <w:p>
      <w:pPr>
        <w:pStyle w:val="BodyText"/>
      </w:pPr>
      <w:r>
        <w:t xml:space="preserve">[Kurze Beschreibung Ihrer aktuellen Situation und des Grundes für die Antragstellung]</w:t>
      </w:r>
    </w:p>
    <w:p>
      <w:pPr>
        <w:pStyle w:val="BodyText"/>
      </w:pPr>
      <w:r>
        <w:t xml:space="preserve">Ich werde den vollständigen Antrag mit allen erforderlichen Unterlagen bis zum</w:t>
      </w:r>
      <w:r>
        <w:t xml:space="preserve"> </w:t>
      </w:r>
      <w:r>
        <w:t xml:space="preserve"> </w:t>
      </w:r>
      <w:r>
        <w:t xml:space="preserve">nachreichen.</w:t>
      </w:r>
    </w:p>
    <w:p>
      <w:pPr>
        <w:pStyle w:val="BodyText"/>
      </w:pPr>
      <w:r>
        <w:t xml:space="preserve">Bitte senden Sie mir die notwendigen Antragsunterlagen zu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ür Rückfragen stehe ich unter der oben genannten Kontaktmöglichkeit zur Verfügung.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loser Antrag auf Bürgergeld - Einfache Vorlage</dc:title>
  <dc:creator/>
  <dc:language>de</dc:language>
  <cp:keywords/>
  <dcterms:created xsi:type="dcterms:W3CDTF">2025-12-06T12:44:41Z</dcterms:created>
  <dcterms:modified xsi:type="dcterms:W3CDTF">2025-12-06T12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